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27046" w14:textId="0F543526" w:rsidR="00FF254B" w:rsidRPr="00D872CC" w:rsidRDefault="00D872CC" w:rsidP="00D872C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872CC">
        <w:rPr>
          <w:rFonts w:ascii="Times New Roman" w:hAnsi="Times New Roman" w:cs="Times New Roman"/>
          <w:b/>
          <w:bCs/>
          <w:sz w:val="28"/>
          <w:szCs w:val="28"/>
        </w:rPr>
        <w:t>Ақпараттық қауіпсіздік аудиті</w:t>
      </w:r>
    </w:p>
    <w:p w14:paraId="6C7B78E2" w14:textId="02DBEBF9" w:rsidR="00D872CC" w:rsidRPr="00D872CC" w:rsidRDefault="00D872CC" w:rsidP="00D872C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872CC">
        <w:rPr>
          <w:rFonts w:ascii="Times New Roman" w:hAnsi="Times New Roman" w:cs="Times New Roman"/>
          <w:b/>
          <w:bCs/>
          <w:sz w:val="28"/>
          <w:szCs w:val="28"/>
        </w:rPr>
        <w:t>Емтихан сұрақтары</w:t>
      </w:r>
    </w:p>
    <w:p w14:paraId="562F5C92" w14:textId="6F1713A2" w:rsidR="00D872CC" w:rsidRDefault="00D872CC" w:rsidP="00D872C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872CC">
        <w:rPr>
          <w:rFonts w:ascii="Times New Roman" w:hAnsi="Times New Roman" w:cs="Times New Roman"/>
          <w:b/>
          <w:bCs/>
          <w:sz w:val="28"/>
          <w:szCs w:val="28"/>
        </w:rPr>
        <w:t>1-блок</w:t>
      </w:r>
    </w:p>
    <w:p w14:paraId="0DF4B736" w14:textId="16BBE740" w:rsidR="00D872CC" w:rsidRDefault="00D872CC" w:rsidP="00D872CC">
      <w:pPr>
        <w:pStyle w:val="a3"/>
        <w:numPr>
          <w:ilvl w:val="0"/>
          <w:numId w:val="2"/>
        </w:numPr>
        <w:tabs>
          <w:tab w:val="left" w:pos="851"/>
        </w:tabs>
        <w:ind w:left="0" w:firstLine="567"/>
        <w:jc w:val="both"/>
      </w:pPr>
      <w:r>
        <w:t>Ақпараттық қауіпсіздікті басқару жүйесін (АҚБЖ) сипаттаңыз және оның негізгі мақсаттарын атаңыз</w:t>
      </w:r>
    </w:p>
    <w:p w14:paraId="550C7E21" w14:textId="3D2003F7" w:rsidR="00D872CC" w:rsidRDefault="00D872CC" w:rsidP="00D872CC">
      <w:pPr>
        <w:pStyle w:val="a3"/>
        <w:numPr>
          <w:ilvl w:val="0"/>
          <w:numId w:val="2"/>
        </w:numPr>
        <w:tabs>
          <w:tab w:val="left" w:pos="851"/>
        </w:tabs>
        <w:ind w:left="0" w:firstLine="567"/>
        <w:jc w:val="both"/>
      </w:pPr>
      <w:r>
        <w:t>ISO/IEC 27001 халықаралық стандартының негізгі ережелерін және оның қауіпсіздікті басқару жүйесін құрудағы рөлін сипаттаңыз</w:t>
      </w:r>
    </w:p>
    <w:p w14:paraId="59DC0592" w14:textId="2E0564AE" w:rsidR="00D872CC" w:rsidRDefault="00D872CC" w:rsidP="00D872CC">
      <w:pPr>
        <w:pStyle w:val="a3"/>
        <w:numPr>
          <w:ilvl w:val="0"/>
          <w:numId w:val="2"/>
        </w:numPr>
        <w:tabs>
          <w:tab w:val="left" w:pos="851"/>
        </w:tabs>
        <w:ind w:left="0" w:firstLine="567"/>
        <w:jc w:val="both"/>
      </w:pPr>
      <w:r>
        <w:t xml:space="preserve">Ақпараттық қауіпсіздікті басқаруға арналған NIST </w:t>
      </w:r>
      <w:r w:rsidRPr="00A66B98">
        <w:t xml:space="preserve">Cybersecurity Framework </w:t>
      </w:r>
      <w:r>
        <w:t>мақсатын түсіндіріңіз</w:t>
      </w:r>
    </w:p>
    <w:p w14:paraId="530B0019" w14:textId="00B31CCD" w:rsidR="00D872CC" w:rsidRDefault="00D872CC" w:rsidP="00D872CC">
      <w:pPr>
        <w:pStyle w:val="a3"/>
        <w:numPr>
          <w:ilvl w:val="0"/>
          <w:numId w:val="2"/>
        </w:numPr>
        <w:tabs>
          <w:tab w:val="left" w:pos="851"/>
        </w:tabs>
        <w:ind w:left="0" w:firstLine="567"/>
        <w:jc w:val="both"/>
      </w:pPr>
      <w:r>
        <w:t>Windows және Linux журналдарында жазылған оқиғалар түрлерін және күдікті әрекет белгілерін тізімдеңіз</w:t>
      </w:r>
    </w:p>
    <w:p w14:paraId="69617327" w14:textId="5E3CE8E6" w:rsidR="00D872CC" w:rsidRDefault="00D872CC" w:rsidP="00D872CC">
      <w:pPr>
        <w:pStyle w:val="a3"/>
        <w:numPr>
          <w:ilvl w:val="0"/>
          <w:numId w:val="2"/>
        </w:numPr>
        <w:tabs>
          <w:tab w:val="left" w:pos="851"/>
        </w:tabs>
        <w:ind w:left="0" w:firstLine="567"/>
        <w:jc w:val="both"/>
      </w:pPr>
      <w:r>
        <w:t>Осалдықты тексеру процесін сипаттаңыз, қолданылатын құралдарды және нәтижелерді интерпретациялау әдістерін тізімдеңіз</w:t>
      </w:r>
    </w:p>
    <w:p w14:paraId="0A88F7AF" w14:textId="77777777" w:rsidR="00D872CC" w:rsidRDefault="00D872CC" w:rsidP="00D872CC">
      <w:pPr>
        <w:pStyle w:val="a3"/>
        <w:numPr>
          <w:ilvl w:val="0"/>
          <w:numId w:val="2"/>
        </w:numPr>
        <w:tabs>
          <w:tab w:val="left" w:pos="851"/>
        </w:tabs>
        <w:ind w:left="0" w:firstLine="567"/>
        <w:jc w:val="both"/>
      </w:pPr>
      <w:r>
        <w:t>Қауіпсіздік саясаты аудитінің сипатын және тексерілетін негізгі параметрлерді түсініңіз</w:t>
      </w:r>
    </w:p>
    <w:p w14:paraId="6CE6D84B" w14:textId="77777777" w:rsidR="00D872CC" w:rsidRDefault="00D872CC" w:rsidP="00D872CC">
      <w:pPr>
        <w:pStyle w:val="a3"/>
        <w:numPr>
          <w:ilvl w:val="0"/>
          <w:numId w:val="2"/>
        </w:numPr>
        <w:tabs>
          <w:tab w:val="left" w:pos="851"/>
        </w:tabs>
        <w:ind w:left="0" w:firstLine="567"/>
        <w:jc w:val="both"/>
      </w:pPr>
      <w:r>
        <w:t>Ақпараттық қауіпсіздік саласындағы тәуекелдер мен қауіптерді бағалау әдістемесінің кезеңдерін атаңыз</w:t>
      </w:r>
    </w:p>
    <w:p w14:paraId="69F44EEE" w14:textId="29E1CF7E" w:rsidR="00D872CC" w:rsidRDefault="00D872CC" w:rsidP="00D872CC">
      <w:pPr>
        <w:pStyle w:val="a3"/>
        <w:numPr>
          <w:ilvl w:val="0"/>
          <w:numId w:val="2"/>
        </w:numPr>
        <w:tabs>
          <w:tab w:val="left" w:pos="851"/>
        </w:tabs>
        <w:ind w:left="0" w:firstLine="567"/>
        <w:jc w:val="both"/>
      </w:pPr>
      <w:r>
        <w:t>Қауіпсіздік оқиғаларын талдаудағы ауытқуларды жіктеу және анықтау әдістерін сипаттаңыз</w:t>
      </w:r>
    </w:p>
    <w:p w14:paraId="77D3AFA5" w14:textId="56E1D429" w:rsidR="00D872CC" w:rsidRDefault="00D872CC" w:rsidP="00D872CC">
      <w:pPr>
        <w:pStyle w:val="a3"/>
        <w:numPr>
          <w:ilvl w:val="0"/>
          <w:numId w:val="2"/>
        </w:numPr>
        <w:tabs>
          <w:tab w:val="left" w:pos="851"/>
        </w:tabs>
        <w:ind w:left="0" w:firstLine="567"/>
        <w:jc w:val="both"/>
      </w:pPr>
      <w:r>
        <w:t>Журнал файлдарындағы ауытқуларды анықтау үшін пайдаланылатын машиналық оқыту үлгілерін сипаттаңыз</w:t>
      </w:r>
    </w:p>
    <w:p w14:paraId="0D5288D7" w14:textId="30951C5C" w:rsidR="00D872CC" w:rsidRDefault="00D872CC" w:rsidP="00D872CC">
      <w:pPr>
        <w:pStyle w:val="a3"/>
        <w:numPr>
          <w:ilvl w:val="0"/>
          <w:numId w:val="2"/>
        </w:numPr>
        <w:tabs>
          <w:tab w:val="left" w:pos="993"/>
        </w:tabs>
        <w:ind w:left="0" w:firstLine="567"/>
        <w:jc w:val="both"/>
      </w:pPr>
      <w:r>
        <w:t>Нейрондық желілерді сипаттаңыз және олардың желілік трафиктегі қауіптерді анықтаудағы тиімділігін түсіндіріңіз</w:t>
      </w:r>
    </w:p>
    <w:p w14:paraId="6F3481A9" w14:textId="198C9E53" w:rsidR="00D872CC" w:rsidRPr="00D872CC" w:rsidRDefault="00D872CC" w:rsidP="00D872C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872CC">
        <w:rPr>
          <w:rFonts w:ascii="Times New Roman" w:hAnsi="Times New Roman" w:cs="Times New Roman"/>
          <w:b/>
          <w:bCs/>
          <w:sz w:val="28"/>
          <w:szCs w:val="28"/>
        </w:rPr>
        <w:t>2-</w:t>
      </w:r>
      <w:r w:rsidRPr="00D872CC">
        <w:rPr>
          <w:rFonts w:ascii="Times New Roman" w:hAnsi="Times New Roman" w:cs="Times New Roman"/>
          <w:b/>
          <w:bCs/>
          <w:sz w:val="28"/>
          <w:szCs w:val="28"/>
          <w:lang w:val="kk-KZ"/>
        </w:rPr>
        <w:t>блок</w:t>
      </w:r>
    </w:p>
    <w:p w14:paraId="05984B22" w14:textId="77777777" w:rsidR="007C37E6" w:rsidRPr="007C37E6" w:rsidRDefault="00E04BF3" w:rsidP="007C37E6">
      <w:pPr>
        <w:pStyle w:val="a4"/>
        <w:numPr>
          <w:ilvl w:val="0"/>
          <w:numId w:val="3"/>
        </w:numPr>
        <w:tabs>
          <w:tab w:val="left" w:pos="851"/>
        </w:tabs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A66B98">
        <w:rPr>
          <w:rFonts w:ascii="Times New Roman" w:hAnsi="Times New Roman" w:cs="Times New Roman"/>
          <w:sz w:val="24"/>
          <w:szCs w:val="24"/>
        </w:rPr>
        <w:t xml:space="preserve">DDoS-ті </w:t>
      </w:r>
      <w:r w:rsidRPr="007C37E6">
        <w:rPr>
          <w:rFonts w:ascii="Times New Roman" w:hAnsi="Times New Roman" w:cs="Times New Roman"/>
          <w:sz w:val="24"/>
          <w:szCs w:val="24"/>
        </w:rPr>
        <w:t xml:space="preserve">сипаттаңыз </w:t>
      </w:r>
      <w:r w:rsidRPr="007C37E6">
        <w:rPr>
          <w:rFonts w:ascii="Times New Roman" w:hAnsi="Times New Roman" w:cs="Times New Roman"/>
          <w:sz w:val="24"/>
          <w:szCs w:val="24"/>
          <w:lang w:val="kk-KZ"/>
        </w:rPr>
        <w:t>шабуылдар және оларды машиналық оқыту үлгілері мен нейрондық желілер арқылы анықтау әдістері</w:t>
      </w:r>
    </w:p>
    <w:p w14:paraId="0CEE9EB8" w14:textId="2199DD5C" w:rsidR="007C37E6" w:rsidRPr="00A66B98" w:rsidRDefault="00A66B98" w:rsidP="007C37E6">
      <w:pPr>
        <w:pStyle w:val="a4"/>
        <w:numPr>
          <w:ilvl w:val="0"/>
          <w:numId w:val="3"/>
        </w:numPr>
        <w:tabs>
          <w:tab w:val="left" w:pos="851"/>
        </w:tabs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A66B98">
        <w:rPr>
          <w:rFonts w:ascii="Times New Roman" w:hAnsi="Times New Roman" w:cs="Times New Roman"/>
          <w:sz w:val="24"/>
          <w:szCs w:val="24"/>
        </w:rPr>
        <w:t xml:space="preserve">Man-in-the-Middle </w:t>
      </w:r>
      <w:r w:rsidR="007C37E6" w:rsidRPr="00A66B98">
        <w:rPr>
          <w:rFonts w:ascii="Times New Roman" w:hAnsi="Times New Roman" w:cs="Times New Roman"/>
          <w:sz w:val="24"/>
          <w:szCs w:val="24"/>
        </w:rPr>
        <w:t>(MitM) шабуылдарын және олардың көрсеткіштерін анықтау әдістерін сипаттаңыз</w:t>
      </w:r>
    </w:p>
    <w:p w14:paraId="17C07979" w14:textId="26CDE299" w:rsidR="007C37E6" w:rsidRPr="00A66B98" w:rsidRDefault="00A66B98" w:rsidP="007C37E6">
      <w:pPr>
        <w:pStyle w:val="a4"/>
        <w:numPr>
          <w:ilvl w:val="0"/>
          <w:numId w:val="3"/>
        </w:numPr>
        <w:tabs>
          <w:tab w:val="left" w:pos="851"/>
        </w:tabs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A66B98">
        <w:rPr>
          <w:rFonts w:ascii="Times New Roman" w:hAnsi="Times New Roman" w:cs="Times New Roman"/>
          <w:sz w:val="24"/>
          <w:szCs w:val="24"/>
        </w:rPr>
        <w:t xml:space="preserve">Man-in-the-Middle </w:t>
      </w:r>
      <w:r w:rsidR="007C37E6" w:rsidRPr="00A66B98">
        <w:rPr>
          <w:rFonts w:ascii="Times New Roman" w:hAnsi="Times New Roman" w:cs="Times New Roman"/>
          <w:sz w:val="24"/>
          <w:szCs w:val="24"/>
        </w:rPr>
        <w:t>(MitM) шабуылдарын және өнімділік критерийлерін анықтауға арналған оқыту үлгілерінің негізгі тәсілдерін сипаттаңыз</w:t>
      </w:r>
    </w:p>
    <w:p w14:paraId="1FF110A1" w14:textId="71354768" w:rsidR="007C37E6" w:rsidRPr="007C37E6" w:rsidRDefault="007C37E6" w:rsidP="00E04BF3">
      <w:pPr>
        <w:pStyle w:val="a4"/>
        <w:numPr>
          <w:ilvl w:val="0"/>
          <w:numId w:val="3"/>
        </w:numPr>
        <w:tabs>
          <w:tab w:val="left" w:pos="851"/>
        </w:tabs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C37E6">
        <w:rPr>
          <w:rFonts w:ascii="Times New Roman" w:hAnsi="Times New Roman" w:cs="Times New Roman"/>
          <w:sz w:val="24"/>
          <w:szCs w:val="24"/>
        </w:rPr>
        <w:t>Зиянды бағдарламаларды</w:t>
      </w:r>
      <w:r w:rsidR="00A66B98" w:rsidRPr="00A66B98">
        <w:rPr>
          <w:rFonts w:ascii="Times New Roman" w:hAnsi="Times New Roman" w:cs="Times New Roman"/>
          <w:sz w:val="24"/>
          <w:szCs w:val="24"/>
        </w:rPr>
        <w:t xml:space="preserve"> (</w:t>
      </w:r>
      <w:r w:rsidR="00A66B98" w:rsidRPr="007C37E6">
        <w:rPr>
          <w:rFonts w:ascii="Times New Roman" w:hAnsi="Times New Roman" w:cs="Times New Roman"/>
          <w:sz w:val="24"/>
          <w:szCs w:val="24"/>
        </w:rPr>
        <w:t>Malware</w:t>
      </w:r>
      <w:r w:rsidR="00A66B98" w:rsidRPr="00A66B98">
        <w:rPr>
          <w:rFonts w:ascii="Times New Roman" w:hAnsi="Times New Roman" w:cs="Times New Roman"/>
          <w:sz w:val="24"/>
          <w:szCs w:val="24"/>
        </w:rPr>
        <w:t>)</w:t>
      </w:r>
      <w:r w:rsidRPr="007C37E6">
        <w:rPr>
          <w:rFonts w:ascii="Times New Roman" w:hAnsi="Times New Roman" w:cs="Times New Roman"/>
          <w:sz w:val="24"/>
          <w:szCs w:val="24"/>
        </w:rPr>
        <w:t xml:space="preserve"> анықтау әдістерін және оны жіктеу үшін оқыту үлгілерінің ерекшеліктерін сипаттаңыз</w:t>
      </w:r>
    </w:p>
    <w:p w14:paraId="0CAA9BB0" w14:textId="437AC8B2" w:rsidR="007C37E6" w:rsidRPr="007C37E6" w:rsidRDefault="007C37E6" w:rsidP="007C37E6">
      <w:pPr>
        <w:pStyle w:val="a4"/>
        <w:numPr>
          <w:ilvl w:val="0"/>
          <w:numId w:val="3"/>
        </w:numPr>
        <w:tabs>
          <w:tab w:val="left" w:pos="851"/>
        </w:tabs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C37E6">
        <w:rPr>
          <w:rFonts w:ascii="Times New Roman" w:hAnsi="Times New Roman" w:cs="Times New Roman"/>
          <w:sz w:val="24"/>
          <w:szCs w:val="24"/>
        </w:rPr>
        <w:t>XSS шабуылдарын жіктеу әдістерін және оларды анықтау үшін қолданылатын негізгі мүмкіндіктерді сипаттаңыз</w:t>
      </w:r>
    </w:p>
    <w:p w14:paraId="4A6387F8" w14:textId="77777777" w:rsidR="007C37E6" w:rsidRPr="007C37E6" w:rsidRDefault="007C37E6" w:rsidP="007C37E6">
      <w:pPr>
        <w:pStyle w:val="a4"/>
        <w:numPr>
          <w:ilvl w:val="0"/>
          <w:numId w:val="3"/>
        </w:numPr>
        <w:tabs>
          <w:tab w:val="left" w:pos="851"/>
        </w:tabs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C37E6">
        <w:rPr>
          <w:rFonts w:ascii="Times New Roman" w:hAnsi="Times New Roman" w:cs="Times New Roman"/>
          <w:sz w:val="24"/>
          <w:szCs w:val="24"/>
        </w:rPr>
        <w:t>SQL инъекцияларын жіктеудің негізгі әдістерін сипаттаңыз</w:t>
      </w:r>
    </w:p>
    <w:p w14:paraId="42D12A02" w14:textId="6B47D5C6" w:rsidR="007C37E6" w:rsidRPr="007C37E6" w:rsidRDefault="007C37E6" w:rsidP="007C37E6">
      <w:pPr>
        <w:pStyle w:val="a4"/>
        <w:numPr>
          <w:ilvl w:val="0"/>
          <w:numId w:val="3"/>
        </w:numPr>
        <w:tabs>
          <w:tab w:val="left" w:pos="851"/>
        </w:tabs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C37E6">
        <w:rPr>
          <w:rFonts w:ascii="Times New Roman" w:hAnsi="Times New Roman" w:cs="Times New Roman"/>
          <w:sz w:val="24"/>
          <w:szCs w:val="24"/>
        </w:rPr>
        <w:t>SQL инъекцияларын жіктеу үшін үлгілерді оқыту әдістерін және деректер жиынын дайындау ерекшеліктерін сипаттаңыз</w:t>
      </w:r>
    </w:p>
    <w:p w14:paraId="7B945534" w14:textId="5EA2AC69" w:rsidR="007C37E6" w:rsidRPr="007C37E6" w:rsidRDefault="007C37E6" w:rsidP="00E04BF3">
      <w:pPr>
        <w:pStyle w:val="a4"/>
        <w:numPr>
          <w:ilvl w:val="0"/>
          <w:numId w:val="3"/>
        </w:numPr>
        <w:tabs>
          <w:tab w:val="left" w:pos="851"/>
        </w:tabs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C37E6">
        <w:rPr>
          <w:rFonts w:ascii="Times New Roman" w:hAnsi="Times New Roman" w:cs="Times New Roman"/>
          <w:sz w:val="24"/>
          <w:szCs w:val="24"/>
        </w:rPr>
        <w:t>Фишинг қауіптерін және оларды машиналық оқыту үлгілерін пайдаланып анықтау әдістерін сипаттаңыз</w:t>
      </w:r>
    </w:p>
    <w:p w14:paraId="71B4C7B0" w14:textId="0B4F4570" w:rsidR="007C37E6" w:rsidRPr="007C37E6" w:rsidRDefault="007C37E6" w:rsidP="00E04BF3">
      <w:pPr>
        <w:pStyle w:val="a4"/>
        <w:numPr>
          <w:ilvl w:val="0"/>
          <w:numId w:val="3"/>
        </w:numPr>
        <w:tabs>
          <w:tab w:val="left" w:pos="851"/>
        </w:tabs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C37E6">
        <w:rPr>
          <w:rFonts w:ascii="Times New Roman" w:hAnsi="Times New Roman" w:cs="Times New Roman"/>
          <w:sz w:val="24"/>
          <w:szCs w:val="24"/>
        </w:rPr>
        <w:t>APT шабуылдарын анықтау әдістерін және олардың негізгі көрсеткіштерін сипаттаңыз</w:t>
      </w:r>
    </w:p>
    <w:p w14:paraId="47C4321A" w14:textId="39A6FA3B" w:rsidR="007C37E6" w:rsidRDefault="007C37E6" w:rsidP="007C37E6">
      <w:pPr>
        <w:pStyle w:val="a4"/>
        <w:numPr>
          <w:ilvl w:val="0"/>
          <w:numId w:val="3"/>
        </w:numPr>
        <w:tabs>
          <w:tab w:val="left" w:pos="993"/>
        </w:tabs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C37E6">
        <w:rPr>
          <w:rFonts w:ascii="Times New Roman" w:hAnsi="Times New Roman" w:cs="Times New Roman"/>
          <w:sz w:val="24"/>
          <w:szCs w:val="24"/>
        </w:rPr>
        <w:t>Корпоративтік ақпараттық жүйелердегі инсайдерлік қауіптерді анықтаудың негізгі тәсілдерін ашыңыз</w:t>
      </w:r>
    </w:p>
    <w:p w14:paraId="6724FE1E" w14:textId="1E6935E8" w:rsidR="007C37E6" w:rsidRDefault="007C37E6" w:rsidP="007C37E6">
      <w:pPr>
        <w:tabs>
          <w:tab w:val="left" w:pos="993"/>
        </w:tabs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C37E6">
        <w:rPr>
          <w:rFonts w:ascii="Times New Roman" w:hAnsi="Times New Roman" w:cs="Times New Roman"/>
          <w:b/>
          <w:bCs/>
          <w:sz w:val="28"/>
          <w:szCs w:val="28"/>
        </w:rPr>
        <w:t>3-блок</w:t>
      </w:r>
    </w:p>
    <w:p w14:paraId="0A5E67A8" w14:textId="417CF8F4" w:rsidR="007C37E6" w:rsidRDefault="007C37E6" w:rsidP="00A66B98">
      <w:pPr>
        <w:pStyle w:val="a3"/>
        <w:numPr>
          <w:ilvl w:val="0"/>
          <w:numId w:val="4"/>
        </w:numPr>
        <w:tabs>
          <w:tab w:val="left" w:pos="851"/>
        </w:tabs>
        <w:ind w:left="0" w:firstLine="567"/>
        <w:jc w:val="both"/>
      </w:pPr>
      <w:r w:rsidRPr="007C37E6">
        <w:lastRenderedPageBreak/>
        <w:t>Ақпараттық қауіпсіздік аудитін визуализациялау үшін пайдаланылатын бизнес-барлау құралдарын тізімдеңіз</w:t>
      </w:r>
    </w:p>
    <w:p w14:paraId="5D63E88C" w14:textId="72677A16" w:rsidR="007C37E6" w:rsidRDefault="007C37E6" w:rsidP="00A66B98">
      <w:pPr>
        <w:pStyle w:val="a3"/>
        <w:numPr>
          <w:ilvl w:val="0"/>
          <w:numId w:val="4"/>
        </w:numPr>
        <w:tabs>
          <w:tab w:val="left" w:pos="851"/>
        </w:tabs>
        <w:ind w:left="0" w:firstLine="567"/>
        <w:jc w:val="both"/>
      </w:pPr>
      <w:r w:rsidRPr="007C37E6">
        <w:t>Power BI жүйесінде қауіпсіздік есептерін жасау әдістерін және деректер көздерімен жұмыс істеу ерекшеліктерін сипаттаңыз</w:t>
      </w:r>
    </w:p>
    <w:p w14:paraId="136383D5" w14:textId="06C388D8" w:rsidR="007C37E6" w:rsidRDefault="007C37E6" w:rsidP="00A66B98">
      <w:pPr>
        <w:pStyle w:val="a3"/>
        <w:numPr>
          <w:ilvl w:val="0"/>
          <w:numId w:val="4"/>
        </w:numPr>
        <w:tabs>
          <w:tab w:val="left" w:pos="851"/>
        </w:tabs>
        <w:ind w:left="0" w:firstLine="567"/>
        <w:jc w:val="both"/>
      </w:pPr>
      <w:r w:rsidRPr="007C37E6">
        <w:t>Ақпараттық қауіпсіздік аудиті мен ауқымды журналды талдаудағы үлкен деректер әдістерінің</w:t>
      </w:r>
      <w:r w:rsidR="00A66B98" w:rsidRPr="00A66B98">
        <w:t xml:space="preserve"> </w:t>
      </w:r>
      <w:r w:rsidR="00A66B98" w:rsidRPr="005A36B0">
        <w:t>(</w:t>
      </w:r>
      <w:r w:rsidR="00A66B98" w:rsidRPr="007C37E6">
        <w:t>Big Data</w:t>
      </w:r>
      <w:r w:rsidR="00A66B98" w:rsidRPr="00A66B98">
        <w:t>)</w:t>
      </w:r>
      <w:r w:rsidRPr="007C37E6">
        <w:t xml:space="preserve"> рөлін зерттеңіз</w:t>
      </w:r>
    </w:p>
    <w:p w14:paraId="6FB8B58D" w14:textId="5DA7E789" w:rsidR="007C37E6" w:rsidRDefault="007C37E6" w:rsidP="00A66B98">
      <w:pPr>
        <w:pStyle w:val="a3"/>
        <w:numPr>
          <w:ilvl w:val="0"/>
          <w:numId w:val="4"/>
        </w:numPr>
        <w:tabs>
          <w:tab w:val="left" w:pos="851"/>
        </w:tabs>
        <w:ind w:left="0" w:firstLine="567"/>
        <w:jc w:val="both"/>
      </w:pPr>
      <w:r w:rsidRPr="007C37E6">
        <w:t>Үлкен деректер</w:t>
      </w:r>
      <w:r w:rsidR="00A66B98" w:rsidRPr="00A66B98">
        <w:t xml:space="preserve"> (</w:t>
      </w:r>
      <w:r w:rsidR="00A66B98" w:rsidRPr="007C37E6">
        <w:t>Big Data</w:t>
      </w:r>
      <w:r w:rsidR="00A66B98" w:rsidRPr="00A66B98">
        <w:t>)</w:t>
      </w:r>
      <w:r w:rsidRPr="007C37E6">
        <w:t xml:space="preserve"> технологияларын аномалиялар мен қауіптерді анықтау тапсырмаларында практикалық қолдануды сипаттаңыз</w:t>
      </w:r>
    </w:p>
    <w:p w14:paraId="0781E64E" w14:textId="4E268909" w:rsidR="007C37E6" w:rsidRPr="00296432" w:rsidRDefault="007C37E6" w:rsidP="00A66B98">
      <w:pPr>
        <w:pStyle w:val="a3"/>
        <w:numPr>
          <w:ilvl w:val="0"/>
          <w:numId w:val="4"/>
        </w:numPr>
        <w:tabs>
          <w:tab w:val="left" w:pos="851"/>
        </w:tabs>
        <w:ind w:left="0" w:firstLine="567"/>
        <w:jc w:val="both"/>
      </w:pPr>
      <w:r>
        <w:t>Киберқауіптерді талдау үшін веб-қосымшаларға машиналық және терең оқыту үлгілерін біріктіру принциптерін ашыңыз</w:t>
      </w:r>
    </w:p>
    <w:p w14:paraId="60A414E3" w14:textId="77777777" w:rsidR="00CC47A0" w:rsidRPr="00B74C6B" w:rsidRDefault="00CC47A0" w:rsidP="00CC47A0">
      <w:pPr>
        <w:pStyle w:val="a3"/>
        <w:numPr>
          <w:ilvl w:val="0"/>
          <w:numId w:val="4"/>
        </w:numPr>
        <w:tabs>
          <w:tab w:val="left" w:pos="993"/>
        </w:tabs>
        <w:ind w:left="0" w:firstLine="567"/>
        <w:jc w:val="both"/>
        <w:rPr>
          <w:rStyle w:val="rynqvb"/>
        </w:rPr>
      </w:pPr>
      <w:r>
        <w:rPr>
          <w:rStyle w:val="rynqvb"/>
          <w:lang w:val="kk-KZ"/>
        </w:rPr>
        <w:t xml:space="preserve">Машиналық және терең оқыту модельдерін пайдаланып DDoS шабуылдарын жіктеуге арналған мысал скриптін жазыңыз </w:t>
      </w:r>
    </w:p>
    <w:p w14:paraId="11C228E7" w14:textId="77777777" w:rsidR="00CC47A0" w:rsidRPr="00B74C6B" w:rsidRDefault="00CC47A0" w:rsidP="00CC47A0">
      <w:pPr>
        <w:pStyle w:val="a3"/>
        <w:numPr>
          <w:ilvl w:val="0"/>
          <w:numId w:val="4"/>
        </w:numPr>
        <w:tabs>
          <w:tab w:val="left" w:pos="993"/>
        </w:tabs>
        <w:ind w:left="0" w:firstLine="567"/>
        <w:jc w:val="both"/>
      </w:pPr>
      <w:r w:rsidRPr="00B74C6B">
        <w:rPr>
          <w:lang w:val="kk-KZ"/>
        </w:rPr>
        <w:t xml:space="preserve">Машиналық және терең оқыту үлгілерін пайдалана отырып, </w:t>
      </w:r>
      <w:r w:rsidRPr="00B74C6B">
        <w:t xml:space="preserve">Man-in-the-Middle (MitM) шабуылдарын </w:t>
      </w:r>
      <w:r w:rsidRPr="00B74C6B">
        <w:rPr>
          <w:lang w:val="kk-KZ"/>
        </w:rPr>
        <w:t xml:space="preserve">жіктеу үшін үлгі </w:t>
      </w:r>
      <w:r>
        <w:rPr>
          <w:lang w:val="kk-KZ"/>
        </w:rPr>
        <w:t>скриптті</w:t>
      </w:r>
      <w:r w:rsidRPr="00B74C6B">
        <w:rPr>
          <w:lang w:val="kk-KZ"/>
        </w:rPr>
        <w:t xml:space="preserve"> жазыңыз</w:t>
      </w:r>
    </w:p>
    <w:p w14:paraId="60A7DC17" w14:textId="77777777" w:rsidR="00CC47A0" w:rsidRPr="00B74C6B" w:rsidRDefault="00CC47A0" w:rsidP="00CC47A0">
      <w:pPr>
        <w:pStyle w:val="a3"/>
        <w:numPr>
          <w:ilvl w:val="0"/>
          <w:numId w:val="4"/>
        </w:numPr>
        <w:tabs>
          <w:tab w:val="left" w:pos="993"/>
        </w:tabs>
        <w:ind w:left="0" w:firstLine="567"/>
        <w:jc w:val="both"/>
        <w:rPr>
          <w:rStyle w:val="rynqvb"/>
        </w:rPr>
      </w:pPr>
      <w:r>
        <w:rPr>
          <w:rStyle w:val="rynqvb"/>
          <w:lang w:val="kk-KZ"/>
        </w:rPr>
        <w:t xml:space="preserve">Машиналық және терең оқыту модельдерін пайдаланып, зиянды бағдарламаларды </w:t>
      </w:r>
      <w:r w:rsidRPr="00B74C6B">
        <w:rPr>
          <w:rStyle w:val="rynqvb"/>
        </w:rPr>
        <w:t>(Malware)</w:t>
      </w:r>
      <w:r>
        <w:rPr>
          <w:rStyle w:val="rynqvb"/>
          <w:lang w:val="kk-KZ"/>
        </w:rPr>
        <w:t xml:space="preserve"> жіктеу скриптінің мысалын жазыңыз</w:t>
      </w:r>
    </w:p>
    <w:p w14:paraId="0644E285" w14:textId="77777777" w:rsidR="00CC47A0" w:rsidRPr="00CC47A0" w:rsidRDefault="00CC47A0" w:rsidP="00CC47A0">
      <w:pPr>
        <w:pStyle w:val="a3"/>
        <w:numPr>
          <w:ilvl w:val="0"/>
          <w:numId w:val="4"/>
        </w:numPr>
        <w:tabs>
          <w:tab w:val="left" w:pos="993"/>
        </w:tabs>
        <w:ind w:left="0" w:firstLine="567"/>
        <w:jc w:val="both"/>
        <w:rPr>
          <w:rStyle w:val="rynqvb"/>
        </w:rPr>
      </w:pPr>
      <w:r>
        <w:rPr>
          <w:rStyle w:val="rynqvb"/>
          <w:lang w:val="kk-KZ"/>
        </w:rPr>
        <w:t>Машиналық және терең оқыту модельдерін қолдана отырып, Фишинг қауіптерді жіктеуге арналған мысал скриптін жазыңыз</w:t>
      </w:r>
    </w:p>
    <w:p w14:paraId="22D2CDDA" w14:textId="51E62C78" w:rsidR="007C37E6" w:rsidRPr="00CC47A0" w:rsidRDefault="00CC47A0" w:rsidP="00CC47A0">
      <w:pPr>
        <w:pStyle w:val="a3"/>
        <w:numPr>
          <w:ilvl w:val="0"/>
          <w:numId w:val="4"/>
        </w:numPr>
        <w:tabs>
          <w:tab w:val="left" w:pos="993"/>
        </w:tabs>
        <w:ind w:left="0" w:firstLine="567"/>
        <w:jc w:val="both"/>
      </w:pPr>
      <w:r w:rsidRPr="00CC47A0">
        <w:rPr>
          <w:rStyle w:val="rynqvb"/>
          <w:lang w:val="kk-KZ"/>
        </w:rPr>
        <w:t>Машиналық және терең оқыту модельдерін пайдаланып XSS шабуылдарын жіктеуге арналған мысал скриптін жазыңыз</w:t>
      </w:r>
    </w:p>
    <w:p w14:paraId="4277959A" w14:textId="77777777" w:rsidR="00E04BF3" w:rsidRPr="00E04BF3" w:rsidRDefault="00E04BF3" w:rsidP="00995761">
      <w:pPr>
        <w:pStyle w:val="a4"/>
        <w:tabs>
          <w:tab w:val="left" w:pos="851"/>
        </w:tabs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sectPr w:rsidR="00E04BF3" w:rsidRPr="00E04BF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247F05"/>
    <w:multiLevelType w:val="hybridMultilevel"/>
    <w:tmpl w:val="870E9D5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02585C"/>
    <w:multiLevelType w:val="hybridMultilevel"/>
    <w:tmpl w:val="A0A44AD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2A557C"/>
    <w:multiLevelType w:val="hybridMultilevel"/>
    <w:tmpl w:val="EF3C560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396B6E"/>
    <w:multiLevelType w:val="hybridMultilevel"/>
    <w:tmpl w:val="7438162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7228251">
    <w:abstractNumId w:val="0"/>
  </w:num>
  <w:num w:numId="2" w16cid:durableId="408427973">
    <w:abstractNumId w:val="3"/>
  </w:num>
  <w:num w:numId="3" w16cid:durableId="1314407376">
    <w:abstractNumId w:val="1"/>
  </w:num>
  <w:num w:numId="4" w16cid:durableId="15948982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2MDcxMzEzNzU1NTdU0lEKTi0uzszPAykwrQUAFOs69ywAAAA="/>
  </w:docVars>
  <w:rsids>
    <w:rsidRoot w:val="00D872CC"/>
    <w:rsid w:val="000225D1"/>
    <w:rsid w:val="000E4A5E"/>
    <w:rsid w:val="00192529"/>
    <w:rsid w:val="001C465B"/>
    <w:rsid w:val="00235EBA"/>
    <w:rsid w:val="00237435"/>
    <w:rsid w:val="00271D9E"/>
    <w:rsid w:val="00296432"/>
    <w:rsid w:val="003447C9"/>
    <w:rsid w:val="003B3FFB"/>
    <w:rsid w:val="003C24A5"/>
    <w:rsid w:val="003E05A7"/>
    <w:rsid w:val="003F3CEF"/>
    <w:rsid w:val="00422653"/>
    <w:rsid w:val="00423334"/>
    <w:rsid w:val="0048518F"/>
    <w:rsid w:val="004872FA"/>
    <w:rsid w:val="00545F7D"/>
    <w:rsid w:val="005A36B0"/>
    <w:rsid w:val="0060225C"/>
    <w:rsid w:val="006A758A"/>
    <w:rsid w:val="007151E6"/>
    <w:rsid w:val="007C37E6"/>
    <w:rsid w:val="00884857"/>
    <w:rsid w:val="00995761"/>
    <w:rsid w:val="00A66B98"/>
    <w:rsid w:val="00AD466E"/>
    <w:rsid w:val="00AF1BA8"/>
    <w:rsid w:val="00B47EB0"/>
    <w:rsid w:val="00C14730"/>
    <w:rsid w:val="00C51B59"/>
    <w:rsid w:val="00CA6BF8"/>
    <w:rsid w:val="00CC47A0"/>
    <w:rsid w:val="00D872CC"/>
    <w:rsid w:val="00D8751C"/>
    <w:rsid w:val="00DE7CC8"/>
    <w:rsid w:val="00E04BF3"/>
    <w:rsid w:val="00E61007"/>
    <w:rsid w:val="00EB4ADA"/>
    <w:rsid w:val="00EE377A"/>
    <w:rsid w:val="00F50828"/>
    <w:rsid w:val="00FD49EB"/>
    <w:rsid w:val="00FF2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851E77"/>
  <w15:chartTrackingRefBased/>
  <w15:docId w15:val="{ECF766A7-EE61-46D9-8DAA-3DA9BDD7A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k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D872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  <w:style w:type="paragraph" w:styleId="a4">
    <w:name w:val="List Paragraph"/>
    <w:basedOn w:val="a"/>
    <w:uiPriority w:val="34"/>
    <w:qFormat/>
    <w:rsid w:val="00E04BF3"/>
    <w:pPr>
      <w:ind w:left="720"/>
      <w:contextualSpacing/>
    </w:pPr>
  </w:style>
  <w:style w:type="character" w:customStyle="1" w:styleId="rynqvb">
    <w:name w:val="rynqvb"/>
    <w:basedOn w:val="a0"/>
    <w:rsid w:val="00CC47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7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8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1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E1DFC7-AD03-4E74-AD39-EDE5574212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484</Words>
  <Characters>2760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2</cp:revision>
  <dcterms:created xsi:type="dcterms:W3CDTF">2025-11-22T17:51:00Z</dcterms:created>
  <dcterms:modified xsi:type="dcterms:W3CDTF">2025-11-23T06:09:00Z</dcterms:modified>
</cp:coreProperties>
</file>